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47" w:type="dxa"/>
        <w:tblLook w:val="04A0" w:firstRow="1" w:lastRow="0" w:firstColumn="1" w:lastColumn="0" w:noHBand="0" w:noVBand="1"/>
      </w:tblPr>
      <w:tblGrid>
        <w:gridCol w:w="6629"/>
        <w:gridCol w:w="3118"/>
      </w:tblGrid>
      <w:tr w:rsidR="00D945EC" w:rsidRPr="004D55B0" w14:paraId="771EF7C1" w14:textId="77777777" w:rsidTr="006F545B">
        <w:trPr>
          <w:trHeight w:val="1020"/>
        </w:trPr>
        <w:tc>
          <w:tcPr>
            <w:tcW w:w="6629" w:type="dxa"/>
          </w:tcPr>
          <w:p w14:paraId="36296CF4" w14:textId="77777777" w:rsidR="00D945EC" w:rsidRPr="004D55B0" w:rsidRDefault="00373293" w:rsidP="00373293">
            <w:pPr>
              <w:outlineLvl w:val="0"/>
              <w:rPr>
                <w:rFonts w:cs="Arial"/>
                <w:b/>
                <w:spacing w:val="60"/>
                <w:sz w:val="36"/>
                <w:szCs w:val="36"/>
                <w:lang w:val="en-AU"/>
              </w:rPr>
            </w:pPr>
            <w:bookmarkStart w:id="0" w:name="bm_InfoBlock" w:colFirst="1" w:colLast="1"/>
            <w:r w:rsidRPr="004D55B0">
              <w:rPr>
                <w:rFonts w:cs="Arial"/>
                <w:b/>
                <w:spacing w:val="60"/>
                <w:sz w:val="36"/>
                <w:szCs w:val="36"/>
                <w:lang w:val="en-AU"/>
              </w:rPr>
              <w:t>ASSIGNMENT COVER SHEET</w:t>
            </w:r>
          </w:p>
        </w:tc>
        <w:tc>
          <w:tcPr>
            <w:tcW w:w="3118" w:type="dxa"/>
            <w:vMerge w:val="restart"/>
          </w:tcPr>
          <w:p w14:paraId="6E45A700" w14:textId="61E783A7" w:rsidR="00D945EC" w:rsidRPr="004D55B0" w:rsidRDefault="004E0262" w:rsidP="00654512">
            <w:pPr>
              <w:jc w:val="right"/>
              <w:outlineLvl w:val="0"/>
              <w:rPr>
                <w:rStyle w:val="SubtleEmphasis"/>
                <w:rFonts w:cs="Arial"/>
                <w:lang w:val="en-AU"/>
              </w:rPr>
            </w:pPr>
            <w:r w:rsidRPr="004D55B0">
              <w:rPr>
                <w:rStyle w:val="SubtleEmphasis"/>
                <w:rFonts w:cs="Arial"/>
                <w:b/>
                <w:lang w:val="en-AU"/>
              </w:rPr>
              <w:br/>
            </w:r>
            <w:r w:rsidR="00CF5643" w:rsidRPr="004D55B0">
              <w:rPr>
                <w:rStyle w:val="SubtleEmphasis"/>
                <w:rFonts w:cs="Arial"/>
                <w:b/>
                <w:lang w:val="en-AU"/>
              </w:rPr>
              <w:t xml:space="preserve">ANU College of </w:t>
            </w:r>
            <w:r w:rsidR="00654512" w:rsidRPr="004D55B0">
              <w:rPr>
                <w:rStyle w:val="SubtleEmphasis"/>
                <w:rFonts w:cs="Arial"/>
                <w:b/>
                <w:lang w:val="en-AU"/>
              </w:rPr>
              <w:t>Engineering and Computer Science</w:t>
            </w:r>
            <w:r w:rsidR="0028747A" w:rsidRPr="004D55B0">
              <w:rPr>
                <w:rStyle w:val="SubtleEmphasis"/>
                <w:rFonts w:cs="Arial"/>
                <w:lang w:val="en-AU"/>
              </w:rPr>
              <w:br/>
              <w:t>Australian National University</w:t>
            </w:r>
            <w:bookmarkStart w:id="1" w:name="bm_YourAddress"/>
            <w:r w:rsidR="0028747A" w:rsidRPr="004D55B0">
              <w:rPr>
                <w:rStyle w:val="SubtleEmphasis"/>
                <w:rFonts w:cs="Arial"/>
                <w:lang w:val="en-AU"/>
              </w:rPr>
              <w:br/>
              <w:t>Canberra  ACT 0200 Australia</w:t>
            </w:r>
            <w:bookmarkEnd w:id="1"/>
            <w:r w:rsidR="0028747A" w:rsidRPr="004D55B0">
              <w:rPr>
                <w:rStyle w:val="SubtleEmphasis"/>
                <w:rFonts w:cs="Arial"/>
                <w:lang w:val="en-AU"/>
              </w:rPr>
              <w:br/>
            </w:r>
            <w:r w:rsidR="0028747A" w:rsidRPr="004D55B0">
              <w:rPr>
                <w:rStyle w:val="SubtleEmphasis"/>
                <w:rFonts w:cs="Arial"/>
                <w:b/>
                <w:iCs w:val="0"/>
                <w:lang w:val="en-AU"/>
              </w:rPr>
              <w:t>www.anu.edu.au</w:t>
            </w:r>
            <w:r w:rsidR="0028747A" w:rsidRPr="004D55B0">
              <w:rPr>
                <w:rStyle w:val="SubtleEmphasis"/>
                <w:rFonts w:cs="Arial"/>
                <w:b/>
                <w:lang w:val="en-AU"/>
              </w:rPr>
              <w:t xml:space="preserve"> </w:t>
            </w:r>
          </w:p>
          <w:p w14:paraId="0124AD74" w14:textId="7DD3F076" w:rsidR="00A175D5" w:rsidRPr="004D55B0" w:rsidRDefault="00D945EC" w:rsidP="00654512">
            <w:pPr>
              <w:jc w:val="right"/>
              <w:outlineLvl w:val="0"/>
              <w:rPr>
                <w:rFonts w:cs="Arial"/>
                <w:bCs/>
                <w:sz w:val="16"/>
                <w:szCs w:val="16"/>
                <w:lang w:val="en-AU"/>
              </w:rPr>
            </w:pPr>
            <w:bookmarkStart w:id="2" w:name="bm_Telephone"/>
            <w:r w:rsidRPr="004D55B0">
              <w:rPr>
                <w:rStyle w:val="SubtleEmphasis"/>
                <w:rFonts w:cs="Arial"/>
                <w:b/>
                <w:lang w:val="en-AU"/>
              </w:rPr>
              <w:t xml:space="preserve">+61 2 6125 </w:t>
            </w:r>
            <w:bookmarkEnd w:id="2"/>
            <w:r w:rsidR="00654512" w:rsidRPr="004D55B0">
              <w:rPr>
                <w:rStyle w:val="SubtleEmphasis"/>
                <w:rFonts w:cs="Arial"/>
                <w:b/>
                <w:lang w:val="en-AU"/>
              </w:rPr>
              <w:t>5254</w:t>
            </w:r>
          </w:p>
        </w:tc>
      </w:tr>
      <w:bookmarkEnd w:id="0"/>
      <w:tr w:rsidR="00D945EC" w:rsidRPr="004D55B0" w14:paraId="148970FC" w14:textId="77777777" w:rsidTr="006F545B">
        <w:trPr>
          <w:trHeight w:val="959"/>
        </w:trPr>
        <w:tc>
          <w:tcPr>
            <w:tcW w:w="6629" w:type="dxa"/>
          </w:tcPr>
          <w:p w14:paraId="165AD15C" w14:textId="77777777" w:rsidR="00934997" w:rsidRDefault="00CF5643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 w:rsidRPr="004D55B0">
              <w:rPr>
                <w:rFonts w:cs="Arial"/>
                <w:szCs w:val="20"/>
                <w:lang w:val="en-AU"/>
              </w:rPr>
              <w:t>This coversheet must be attached to the front of your assessment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</w:t>
            </w:r>
          </w:p>
          <w:p w14:paraId="7C863994" w14:textId="51DC3AB9" w:rsidR="00CF5643" w:rsidRPr="004D55B0" w:rsidRDefault="00934997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>
              <w:rPr>
                <w:rFonts w:cs="Arial"/>
                <w:szCs w:val="20"/>
                <w:lang w:val="en-AU"/>
              </w:rPr>
              <w:t>The assessment is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due </w:t>
            </w:r>
            <w:r w:rsidR="00754C67">
              <w:rPr>
                <w:rFonts w:cs="Arial"/>
                <w:szCs w:val="20"/>
                <w:lang w:val="en-AU"/>
              </w:rPr>
              <w:t>on 28/08/2023, 9:05 AM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unless otherwise specified in the course outline.</w:t>
            </w:r>
          </w:p>
        </w:tc>
        <w:tc>
          <w:tcPr>
            <w:tcW w:w="3118" w:type="dxa"/>
            <w:vMerge/>
          </w:tcPr>
          <w:p w14:paraId="445BE5BE" w14:textId="77777777" w:rsidR="00D945EC" w:rsidRPr="004D55B0" w:rsidRDefault="00D945EC" w:rsidP="00064AEE">
            <w:pPr>
              <w:outlineLvl w:val="0"/>
              <w:rPr>
                <w:rFonts w:cs="Arial"/>
                <w:lang w:val="en-AU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9"/>
        <w:gridCol w:w="2598"/>
        <w:gridCol w:w="1830"/>
        <w:gridCol w:w="2830"/>
      </w:tblGrid>
      <w:tr w:rsidR="00CF5643" w:rsidRPr="004D55B0" w14:paraId="5475C002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A01F3" w14:textId="60BF84D9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ID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E983E4" w14:textId="77777777" w:rsidR="00CF5643" w:rsidRPr="004D55B0" w:rsidRDefault="00CF5643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4D55B0" w:rsidRPr="004D55B0" w14:paraId="2A12B55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4B7D6" w14:textId="2AC4222D" w:rsidR="004D55B0" w:rsidRPr="003E0DF3" w:rsidRDefault="004D55B0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5D65AE" w14:textId="77777777" w:rsidR="004D55B0" w:rsidRPr="004D55B0" w:rsidRDefault="004D55B0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CF5643" w:rsidRPr="004D55B0" w14:paraId="6F9BD047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3E212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Cod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14A21B" w14:textId="77777777" w:rsidR="00CF5643" w:rsidRPr="004D55B0" w:rsidRDefault="00CF5643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CF5643" w:rsidRPr="004D55B0" w14:paraId="4BF136D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23844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8567F0" w14:textId="784DBEA5" w:rsidR="00CF564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Information Theory</w:t>
            </w:r>
          </w:p>
        </w:tc>
      </w:tr>
      <w:tr w:rsidR="00373293" w:rsidRPr="004D55B0" w14:paraId="32FC41BF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25322" w14:textId="19C780BE" w:rsidR="00373293" w:rsidRPr="003E0DF3" w:rsidRDefault="0037329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 xml:space="preserve">Assignment </w:t>
            </w:r>
            <w:r w:rsidR="00935904" w:rsidRPr="003E0DF3">
              <w:rPr>
                <w:rFonts w:cs="Arial"/>
                <w:b/>
                <w:sz w:val="18"/>
                <w:szCs w:val="18"/>
                <w:lang w:val="en-AU"/>
              </w:rPr>
              <w:t>Item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CC4EEA" w14:textId="2D012B31" w:rsidR="0037329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 xml:space="preserve">Assignment </w:t>
            </w:r>
            <w:r w:rsidR="009F3FCC">
              <w:rPr>
                <w:rFonts w:cs="Arial"/>
                <w:sz w:val="18"/>
                <w:szCs w:val="18"/>
                <w:lang w:val="en-AU"/>
              </w:rPr>
              <w:t>2</w:t>
            </w:r>
          </w:p>
        </w:tc>
      </w:tr>
      <w:tr w:rsidR="00934997" w:rsidRPr="004D55B0" w14:paraId="1D5A05D4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E0F78" w14:textId="3882D7E1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ue Date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545551" w14:textId="0138F29F" w:rsidR="00934997" w:rsidRDefault="00754C6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2</w:t>
            </w:r>
            <w:r w:rsidR="009F3FCC">
              <w:rPr>
                <w:rFonts w:cs="Arial"/>
                <w:sz w:val="18"/>
                <w:szCs w:val="18"/>
                <w:lang w:val="en-AU"/>
              </w:rPr>
              <w:t>5</w:t>
            </w:r>
            <w:r>
              <w:rPr>
                <w:rFonts w:cs="Arial"/>
                <w:sz w:val="18"/>
                <w:szCs w:val="18"/>
                <w:lang w:val="en-AU"/>
              </w:rPr>
              <w:t>/0</w:t>
            </w:r>
            <w:r w:rsidR="009F3FCC">
              <w:rPr>
                <w:rFonts w:cs="Arial"/>
                <w:sz w:val="18"/>
                <w:szCs w:val="18"/>
                <w:lang w:val="en-AU"/>
              </w:rPr>
              <w:t>9</w:t>
            </w:r>
            <w:r>
              <w:rPr>
                <w:rFonts w:cs="Arial"/>
                <w:sz w:val="18"/>
                <w:szCs w:val="18"/>
                <w:lang w:val="en-AU"/>
              </w:rPr>
              <w:t>/2023</w:t>
            </w:r>
          </w:p>
        </w:tc>
      </w:tr>
      <w:tr w:rsidR="00934997" w:rsidRPr="004D55B0" w14:paraId="2E32CA46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314F4" w14:textId="451DB189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ate Submitted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3F7A2F0" w14:textId="3890AA00" w:rsidR="00934997" w:rsidRPr="004D55B0" w:rsidRDefault="00934997" w:rsidP="004A73A2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934997" w:rsidRPr="004D55B0" w14:paraId="10D299CE" w14:textId="77777777" w:rsidTr="00754C67">
        <w:trPr>
          <w:trHeight w:val="605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72940" w14:textId="5E052A4C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59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C5672DD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815072" w14:textId="69939698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82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AF7D5D1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</w:tbl>
    <w:p w14:paraId="7A633672" w14:textId="77777777" w:rsidR="00C075EA" w:rsidRPr="004D55B0" w:rsidRDefault="00C075EA" w:rsidP="00C075EA">
      <w:pPr>
        <w:pStyle w:val="ANUPolicyStatement"/>
        <w:spacing w:after="0"/>
        <w:ind w:left="0" w:right="516"/>
        <w:rPr>
          <w:rFonts w:ascii="Arial" w:hAnsi="Arial" w:cs="Arial"/>
          <w:sz w:val="20"/>
          <w:szCs w:val="20"/>
        </w:rPr>
      </w:pPr>
    </w:p>
    <w:p w14:paraId="21E08A3E" w14:textId="77777777" w:rsidR="00934997" w:rsidRDefault="00934997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</w:p>
    <w:p w14:paraId="4B2C9F9C" w14:textId="6FD03725" w:rsidR="00C075EA" w:rsidRPr="004D55B0" w:rsidRDefault="00C075EA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 declare that this work:</w:t>
      </w:r>
    </w:p>
    <w:p w14:paraId="09F4089B" w14:textId="303B498E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upholds the principles of academic integrity, as defined in the ANU Policy</w:t>
      </w:r>
      <w:r w:rsidR="004D55B0" w:rsidRPr="004D55B0">
        <w:rPr>
          <w:rFonts w:ascii="Arial" w:hAnsi="Arial" w:cs="Arial"/>
          <w:sz w:val="20"/>
          <w:szCs w:val="20"/>
        </w:rPr>
        <w:t xml:space="preserve">: </w:t>
      </w:r>
      <w:hyperlink r:id="rId8" w:tgtFrame="_blank" w:history="1">
        <w:r w:rsidRPr="004D55B0">
          <w:rPr>
            <w:rStyle w:val="Hyperlink"/>
            <w:rFonts w:ascii="Arial" w:hAnsi="Arial" w:cs="Arial"/>
            <w:sz w:val="20"/>
            <w:szCs w:val="20"/>
          </w:rPr>
          <w:t>Code of Practice for Student Academic Integrity</w:t>
        </w:r>
      </w:hyperlink>
      <w:r w:rsidRPr="004D55B0">
        <w:rPr>
          <w:rFonts w:ascii="Arial" w:hAnsi="Arial" w:cs="Arial"/>
          <w:sz w:val="20"/>
          <w:szCs w:val="20"/>
        </w:rPr>
        <w:t>;</w:t>
      </w:r>
    </w:p>
    <w:p w14:paraId="71FAC91E" w14:textId="7B7B05E2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 xml:space="preserve">is original, except where collaboration (for example group work) has been </w:t>
      </w:r>
      <w:r w:rsidR="00754C67">
        <w:rPr>
          <w:rFonts w:ascii="Arial" w:hAnsi="Arial" w:cs="Arial"/>
          <w:sz w:val="20"/>
          <w:szCs w:val="20"/>
        </w:rPr>
        <w:t>authorized</w:t>
      </w:r>
      <w:r w:rsidRPr="004D55B0">
        <w:rPr>
          <w:rFonts w:ascii="Arial" w:hAnsi="Arial" w:cs="Arial"/>
          <w:sz w:val="20"/>
          <w:szCs w:val="20"/>
        </w:rPr>
        <w:t xml:space="preserve"> in writing by the course convener in the course outline and/or Wattle site;</w:t>
      </w:r>
    </w:p>
    <w:p w14:paraId="3D02878C" w14:textId="6F3BE48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 xml:space="preserve">is produced for the purposes of this assessment task and has not been submitted for assessment in any other context, except where </w:t>
      </w:r>
      <w:r w:rsidR="00754C67">
        <w:rPr>
          <w:rFonts w:ascii="Arial" w:hAnsi="Arial" w:cs="Arial"/>
          <w:sz w:val="20"/>
          <w:szCs w:val="20"/>
        </w:rPr>
        <w:t>authorized</w:t>
      </w:r>
      <w:r w:rsidRPr="004D55B0">
        <w:rPr>
          <w:rFonts w:ascii="Arial" w:hAnsi="Arial" w:cs="Arial"/>
          <w:sz w:val="20"/>
          <w:szCs w:val="20"/>
        </w:rPr>
        <w:t xml:space="preserve"> in writing by the course </w:t>
      </w:r>
      <w:r w:rsidR="00754C67" w:rsidRPr="004D55B0">
        <w:rPr>
          <w:rFonts w:ascii="Arial" w:hAnsi="Arial" w:cs="Arial"/>
          <w:sz w:val="20"/>
          <w:szCs w:val="20"/>
        </w:rPr>
        <w:t>convener.</w:t>
      </w:r>
    </w:p>
    <w:p w14:paraId="2516E53F" w14:textId="0C5D25EA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 xml:space="preserve">gives appropriate </w:t>
      </w:r>
      <w:r w:rsidR="00754C67">
        <w:rPr>
          <w:rFonts w:ascii="Arial" w:hAnsi="Arial" w:cs="Arial"/>
          <w:sz w:val="20"/>
          <w:szCs w:val="20"/>
        </w:rPr>
        <w:t>acknowledgment</w:t>
      </w:r>
      <w:r w:rsidRPr="004D55B0">
        <w:rPr>
          <w:rFonts w:ascii="Arial" w:hAnsi="Arial" w:cs="Arial"/>
          <w:sz w:val="20"/>
          <w:szCs w:val="20"/>
        </w:rPr>
        <w:t xml:space="preserve"> of the ideas, scholarship</w:t>
      </w:r>
      <w:r w:rsidR="00754C67">
        <w:rPr>
          <w:rFonts w:ascii="Arial" w:hAnsi="Arial" w:cs="Arial"/>
          <w:sz w:val="20"/>
          <w:szCs w:val="20"/>
        </w:rPr>
        <w:t>,</w:t>
      </w:r>
      <w:r w:rsidRPr="004D55B0">
        <w:rPr>
          <w:rFonts w:ascii="Arial" w:hAnsi="Arial" w:cs="Arial"/>
          <w:sz w:val="20"/>
          <w:szCs w:val="20"/>
        </w:rPr>
        <w:t xml:space="preserve"> and intellectual property of others insofar as these have been </w:t>
      </w:r>
      <w:r w:rsidR="00754C67" w:rsidRPr="004D55B0">
        <w:rPr>
          <w:rFonts w:ascii="Arial" w:hAnsi="Arial" w:cs="Arial"/>
          <w:sz w:val="20"/>
          <w:szCs w:val="20"/>
        </w:rPr>
        <w:t>used.</w:t>
      </w:r>
    </w:p>
    <w:p w14:paraId="7A655E20" w14:textId="7C1C408C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n no part involves copying, cheating, collusion, fabric</w:t>
      </w:r>
      <w:r w:rsidR="00365732" w:rsidRPr="004D55B0">
        <w:rPr>
          <w:rFonts w:ascii="Arial" w:hAnsi="Arial" w:cs="Arial"/>
          <w:sz w:val="20"/>
          <w:szCs w:val="20"/>
        </w:rPr>
        <w:t>ation, plagiarism</w:t>
      </w:r>
      <w:r w:rsidR="00754C67">
        <w:rPr>
          <w:rFonts w:ascii="Arial" w:hAnsi="Arial" w:cs="Arial"/>
          <w:sz w:val="20"/>
          <w:szCs w:val="20"/>
        </w:rPr>
        <w:t>,</w:t>
      </w:r>
      <w:r w:rsidR="00365732" w:rsidRPr="004D55B0">
        <w:rPr>
          <w:rFonts w:ascii="Arial" w:hAnsi="Arial" w:cs="Arial"/>
          <w:sz w:val="20"/>
          <w:szCs w:val="20"/>
        </w:rPr>
        <w:t xml:space="preserve"> or recycl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7654"/>
      </w:tblGrid>
      <w:tr w:rsidR="0012753D" w:rsidRPr="004D55B0" w14:paraId="541B2C5C" w14:textId="77777777" w:rsidTr="003E0DF3">
        <w:trPr>
          <w:trHeight w:val="907"/>
        </w:trPr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31603" w14:textId="0D5A12A5" w:rsidR="00C075EA" w:rsidRPr="004D55B0" w:rsidRDefault="004D55B0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  <w:r w:rsidRPr="004D55B0">
              <w:rPr>
                <w:rFonts w:cs="Arial"/>
                <w:b/>
                <w:sz w:val="18"/>
                <w:szCs w:val="16"/>
                <w:lang w:val="en-AU"/>
              </w:rPr>
              <w:t>Signature</w:t>
            </w:r>
          </w:p>
        </w:tc>
        <w:tc>
          <w:tcPr>
            <w:tcW w:w="7654" w:type="dxa"/>
            <w:tcBorders>
              <w:top w:val="nil"/>
              <w:left w:val="nil"/>
              <w:right w:val="nil"/>
            </w:tcBorders>
            <w:vAlign w:val="center"/>
          </w:tcPr>
          <w:p w14:paraId="5A5042AF" w14:textId="77777777" w:rsidR="0012753D" w:rsidRPr="004D55B0" w:rsidRDefault="0012753D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</w:p>
        </w:tc>
      </w:tr>
    </w:tbl>
    <w:p w14:paraId="318197C5" w14:textId="77777777" w:rsidR="008A72EE" w:rsidRPr="004D55B0" w:rsidRDefault="008A72EE" w:rsidP="00E9719C">
      <w:pPr>
        <w:spacing w:before="0" w:after="80"/>
        <w:rPr>
          <w:rFonts w:cs="Arial"/>
          <w:sz w:val="16"/>
          <w:szCs w:val="16"/>
        </w:rPr>
      </w:pPr>
    </w:p>
    <w:sectPr w:rsidR="008A72EE" w:rsidRPr="004D55B0" w:rsidSect="00E9719C"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0" w:footer="26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E3929" w14:textId="77777777" w:rsidR="00755799" w:rsidRDefault="00755799" w:rsidP="00D945EC">
      <w:r>
        <w:separator/>
      </w:r>
    </w:p>
  </w:endnote>
  <w:endnote w:type="continuationSeparator" w:id="0">
    <w:p w14:paraId="13AD2606" w14:textId="77777777" w:rsidR="00755799" w:rsidRDefault="00755799" w:rsidP="00D945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ngs">
    <w:altName w:val="Arial Unicode MS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6A155" w14:textId="77777777" w:rsidR="00C075EA" w:rsidRPr="00A6097C" w:rsidRDefault="00C075EA" w:rsidP="00BA2205">
    <w:pPr>
      <w:pStyle w:val="Footer"/>
      <w:rPr>
        <w:szCs w:val="16"/>
      </w:rPr>
    </w:pPr>
    <w:r w:rsidRPr="00A6097C">
      <w:rPr>
        <w:szCs w:val="16"/>
      </w:rPr>
      <w:fldChar w:fldCharType="begin"/>
    </w:r>
    <w:r w:rsidRPr="00A6097C">
      <w:rPr>
        <w:szCs w:val="16"/>
      </w:rPr>
      <w:instrText xml:space="preserve"> PAGE   \* MERGEFORMAT </w:instrText>
    </w:r>
    <w:r w:rsidRPr="00A6097C">
      <w:rPr>
        <w:szCs w:val="16"/>
      </w:rPr>
      <w:fldChar w:fldCharType="separate"/>
    </w:r>
    <w:r w:rsidR="00624009" w:rsidRPr="00624009">
      <w:rPr>
        <w:noProof/>
      </w:rPr>
      <w:t>2</w:t>
    </w:r>
    <w:r w:rsidRPr="00A6097C">
      <w:rPr>
        <w:szCs w:val="16"/>
      </w:rPr>
      <w:fldChar w:fldCharType="end"/>
    </w:r>
    <w:r w:rsidRPr="00A6097C">
      <w:rPr>
        <w:szCs w:val="16"/>
      </w:rPr>
      <w:t xml:space="preserve">  | </w:t>
    </w:r>
    <w:r>
      <w:rPr>
        <w:szCs w:val="16"/>
      </w:rPr>
      <w:t xml:space="preserve"> </w:t>
    </w:r>
    <w:r w:rsidRPr="000E7A02">
      <w:rPr>
        <w:spacing w:val="40"/>
      </w:rPr>
      <w:t xml:space="preserve">ANU COLLEGE OF </w:t>
    </w:r>
    <w:r>
      <w:rPr>
        <w:spacing w:val="40"/>
      </w:rPr>
      <w:t>ARTS AND SOCIAL SCIENCES</w:t>
    </w:r>
  </w:p>
  <w:p w14:paraId="66F8004F" w14:textId="77777777" w:rsidR="00C075EA" w:rsidRDefault="00C075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18B58" w14:textId="77777777" w:rsidR="00C075EA" w:rsidRDefault="00C075EA" w:rsidP="00785D21">
    <w:pPr>
      <w:pStyle w:val="Footer"/>
    </w:pPr>
  </w:p>
  <w:p w14:paraId="3F1BA595" w14:textId="77777777" w:rsidR="00C075EA" w:rsidRDefault="00C075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62728" w14:textId="77777777" w:rsidR="00755799" w:rsidRDefault="00755799" w:rsidP="00D945EC">
      <w:r>
        <w:separator/>
      </w:r>
    </w:p>
  </w:footnote>
  <w:footnote w:type="continuationSeparator" w:id="0">
    <w:p w14:paraId="1A7B6DC7" w14:textId="77777777" w:rsidR="00755799" w:rsidRDefault="00755799" w:rsidP="00D945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5BEAA" w14:textId="77777777" w:rsidR="00C075EA" w:rsidRPr="00BD3FC1" w:rsidRDefault="00C075EA" w:rsidP="00D945EC">
    <w:pPr>
      <w:pStyle w:val="Header"/>
      <w:ind w:left="-1080"/>
      <w:rPr>
        <w:lang w:val="en-AU"/>
      </w:rPr>
    </w:pPr>
    <w:r>
      <w:rPr>
        <w:noProof/>
        <w:lang w:val="en-AU" w:eastAsia="en-AU" w:bidi="ar-SA"/>
      </w:rPr>
      <w:drawing>
        <wp:inline distT="0" distB="0" distL="0" distR="0" wp14:anchorId="7DADED81" wp14:editId="147D5664">
          <wp:extent cx="7542530" cy="1374775"/>
          <wp:effectExtent l="19050" t="0" r="1270" b="0"/>
          <wp:docPr id="1" name="Picture 1" descr="logo with 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with bloc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2530" cy="13747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429A"/>
    <w:multiLevelType w:val="hybridMultilevel"/>
    <w:tmpl w:val="7F9608A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493CEB"/>
    <w:multiLevelType w:val="hybridMultilevel"/>
    <w:tmpl w:val="4F7EFA98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56ADF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7614B"/>
    <w:multiLevelType w:val="hybridMultilevel"/>
    <w:tmpl w:val="9B581F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C7E53"/>
    <w:multiLevelType w:val="hybridMultilevel"/>
    <w:tmpl w:val="11A8D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05E86"/>
    <w:multiLevelType w:val="hybridMultilevel"/>
    <w:tmpl w:val="8D4C03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1E234C4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E176E"/>
    <w:multiLevelType w:val="hybridMultilevel"/>
    <w:tmpl w:val="F3C2F77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75F67"/>
    <w:multiLevelType w:val="hybridMultilevel"/>
    <w:tmpl w:val="5D18BAD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102C9E"/>
    <w:multiLevelType w:val="hybridMultilevel"/>
    <w:tmpl w:val="A4C225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95EE6"/>
    <w:multiLevelType w:val="hybridMultilevel"/>
    <w:tmpl w:val="C9C047D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2C28A4"/>
    <w:multiLevelType w:val="hybridMultilevel"/>
    <w:tmpl w:val="AE486C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F5ECE"/>
    <w:multiLevelType w:val="hybridMultilevel"/>
    <w:tmpl w:val="AED0F9E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97A2756">
      <w:start w:val="1"/>
      <w:numFmt w:val="bullet"/>
      <w:lvlText w:val=""/>
      <w:lvlJc w:val="left"/>
      <w:pPr>
        <w:tabs>
          <w:tab w:val="num" w:pos="1437"/>
        </w:tabs>
        <w:ind w:left="1437" w:hanging="357"/>
      </w:pPr>
      <w:rPr>
        <w:rFonts w:ascii="Symbol" w:hAnsi="Symbol" w:hint="default"/>
        <w:color w:val="auto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2071652"/>
    <w:multiLevelType w:val="hybridMultilevel"/>
    <w:tmpl w:val="0CA80308"/>
    <w:lvl w:ilvl="0" w:tplc="F2A4405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E22D7"/>
    <w:multiLevelType w:val="hybridMultilevel"/>
    <w:tmpl w:val="92A2E6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C67BD7"/>
    <w:multiLevelType w:val="hybridMultilevel"/>
    <w:tmpl w:val="54386A9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9242A3"/>
    <w:multiLevelType w:val="hybridMultilevel"/>
    <w:tmpl w:val="3A5A1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47DFC"/>
    <w:multiLevelType w:val="hybridMultilevel"/>
    <w:tmpl w:val="24D085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BD1323"/>
    <w:multiLevelType w:val="hybridMultilevel"/>
    <w:tmpl w:val="D564165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7A3918"/>
    <w:multiLevelType w:val="hybridMultilevel"/>
    <w:tmpl w:val="F65E30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B57843"/>
    <w:multiLevelType w:val="hybridMultilevel"/>
    <w:tmpl w:val="E96EC272"/>
    <w:lvl w:ilvl="0" w:tplc="B7E8D2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8C23DF"/>
    <w:multiLevelType w:val="hybridMultilevel"/>
    <w:tmpl w:val="57DC2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972F74"/>
    <w:multiLevelType w:val="hybridMultilevel"/>
    <w:tmpl w:val="40F20C08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EA1EE8"/>
    <w:multiLevelType w:val="hybridMultilevel"/>
    <w:tmpl w:val="9B687786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3C4A97"/>
    <w:multiLevelType w:val="hybridMultilevel"/>
    <w:tmpl w:val="70F25376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941069"/>
    <w:multiLevelType w:val="hybridMultilevel"/>
    <w:tmpl w:val="7934507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4" w15:restartNumberingAfterBreak="0">
    <w:nsid w:val="604457AE"/>
    <w:multiLevelType w:val="hybridMultilevel"/>
    <w:tmpl w:val="DD3E457E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1E6AF9"/>
    <w:multiLevelType w:val="hybridMultilevel"/>
    <w:tmpl w:val="5D6086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4F07F4"/>
    <w:multiLevelType w:val="hybridMultilevel"/>
    <w:tmpl w:val="8B303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C752EC"/>
    <w:multiLevelType w:val="hybridMultilevel"/>
    <w:tmpl w:val="CFFEF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931BAA"/>
    <w:multiLevelType w:val="hybridMultilevel"/>
    <w:tmpl w:val="F920E51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211211"/>
    <w:multiLevelType w:val="hybridMultilevel"/>
    <w:tmpl w:val="8AA8BE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AE13F7"/>
    <w:multiLevelType w:val="hybridMultilevel"/>
    <w:tmpl w:val="47609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C15EA8"/>
    <w:multiLevelType w:val="hybridMultilevel"/>
    <w:tmpl w:val="265E6FD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CDD10CD"/>
    <w:multiLevelType w:val="hybridMultilevel"/>
    <w:tmpl w:val="611AA70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8336161">
    <w:abstractNumId w:val="22"/>
  </w:num>
  <w:num w:numId="2" w16cid:durableId="1232889557">
    <w:abstractNumId w:val="8"/>
  </w:num>
  <w:num w:numId="3" w16cid:durableId="1974091144">
    <w:abstractNumId w:val="26"/>
  </w:num>
  <w:num w:numId="4" w16cid:durableId="2065446377">
    <w:abstractNumId w:val="24"/>
  </w:num>
  <w:num w:numId="5" w16cid:durableId="1097212654">
    <w:abstractNumId w:val="5"/>
  </w:num>
  <w:num w:numId="6" w16cid:durableId="1146045501">
    <w:abstractNumId w:val="13"/>
  </w:num>
  <w:num w:numId="7" w16cid:durableId="462626535">
    <w:abstractNumId w:val="2"/>
  </w:num>
  <w:num w:numId="8" w16cid:durableId="110638087">
    <w:abstractNumId w:val="28"/>
  </w:num>
  <w:num w:numId="9" w16cid:durableId="855076920">
    <w:abstractNumId w:val="17"/>
  </w:num>
  <w:num w:numId="10" w16cid:durableId="308242344">
    <w:abstractNumId w:val="29"/>
  </w:num>
  <w:num w:numId="11" w16cid:durableId="1801192221">
    <w:abstractNumId w:val="10"/>
  </w:num>
  <w:num w:numId="12" w16cid:durableId="328794861">
    <w:abstractNumId w:val="14"/>
  </w:num>
  <w:num w:numId="13" w16cid:durableId="1388795497">
    <w:abstractNumId w:val="9"/>
  </w:num>
  <w:num w:numId="14" w16cid:durableId="858618676">
    <w:abstractNumId w:val="18"/>
  </w:num>
  <w:num w:numId="15" w16cid:durableId="1807165518">
    <w:abstractNumId w:val="7"/>
  </w:num>
  <w:num w:numId="16" w16cid:durableId="726535880">
    <w:abstractNumId w:val="21"/>
  </w:num>
  <w:num w:numId="17" w16cid:durableId="73820278">
    <w:abstractNumId w:val="1"/>
  </w:num>
  <w:num w:numId="18" w16cid:durableId="1728142839">
    <w:abstractNumId w:val="0"/>
  </w:num>
  <w:num w:numId="19" w16cid:durableId="77558907">
    <w:abstractNumId w:val="16"/>
  </w:num>
  <w:num w:numId="20" w16cid:durableId="1081026978">
    <w:abstractNumId w:val="30"/>
  </w:num>
  <w:num w:numId="21" w16cid:durableId="1607733777">
    <w:abstractNumId w:val="15"/>
  </w:num>
  <w:num w:numId="22" w16cid:durableId="1214657086">
    <w:abstractNumId w:val="25"/>
  </w:num>
  <w:num w:numId="23" w16cid:durableId="185751852">
    <w:abstractNumId w:val="3"/>
  </w:num>
  <w:num w:numId="24" w16cid:durableId="1104226168">
    <w:abstractNumId w:val="12"/>
  </w:num>
  <w:num w:numId="25" w16cid:durableId="1329405672">
    <w:abstractNumId w:val="11"/>
  </w:num>
  <w:num w:numId="26" w16cid:durableId="886066771">
    <w:abstractNumId w:val="4"/>
  </w:num>
  <w:num w:numId="27" w16cid:durableId="1737044330">
    <w:abstractNumId w:val="27"/>
  </w:num>
  <w:num w:numId="28" w16cid:durableId="1766489158">
    <w:abstractNumId w:val="19"/>
  </w:num>
  <w:num w:numId="29" w16cid:durableId="1391541761">
    <w:abstractNumId w:val="20"/>
  </w:num>
  <w:num w:numId="30" w16cid:durableId="405687345">
    <w:abstractNumId w:val="6"/>
  </w:num>
  <w:num w:numId="31" w16cid:durableId="969942396">
    <w:abstractNumId w:val="31"/>
  </w:num>
  <w:num w:numId="32" w16cid:durableId="1274747043">
    <w:abstractNumId w:val="23"/>
  </w:num>
  <w:num w:numId="33" w16cid:durableId="1531146914">
    <w:abstractNumId w:val="3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TIxNjQ2NjKyNDRX0lEKTi0uzszPAykwrAUAb2WzAywAAAA="/>
  </w:docVars>
  <w:rsids>
    <w:rsidRoot w:val="00E05535"/>
    <w:rsid w:val="000015AA"/>
    <w:rsid w:val="0000404D"/>
    <w:rsid w:val="00013B14"/>
    <w:rsid w:val="00022898"/>
    <w:rsid w:val="000366D5"/>
    <w:rsid w:val="0004605B"/>
    <w:rsid w:val="00056270"/>
    <w:rsid w:val="0006356B"/>
    <w:rsid w:val="00064AEE"/>
    <w:rsid w:val="000672B7"/>
    <w:rsid w:val="00071042"/>
    <w:rsid w:val="000773AA"/>
    <w:rsid w:val="0008602F"/>
    <w:rsid w:val="00094D94"/>
    <w:rsid w:val="0009662F"/>
    <w:rsid w:val="000C4DF1"/>
    <w:rsid w:val="000D05C9"/>
    <w:rsid w:val="000E7A02"/>
    <w:rsid w:val="00100E20"/>
    <w:rsid w:val="001147E6"/>
    <w:rsid w:val="0012753D"/>
    <w:rsid w:val="00136092"/>
    <w:rsid w:val="00136FA6"/>
    <w:rsid w:val="001542FC"/>
    <w:rsid w:val="00177DBB"/>
    <w:rsid w:val="001A2492"/>
    <w:rsid w:val="0020261A"/>
    <w:rsid w:val="0022240F"/>
    <w:rsid w:val="0024038B"/>
    <w:rsid w:val="002662BF"/>
    <w:rsid w:val="00274488"/>
    <w:rsid w:val="0028747A"/>
    <w:rsid w:val="002A240A"/>
    <w:rsid w:val="002B067C"/>
    <w:rsid w:val="002D0612"/>
    <w:rsid w:val="002D3843"/>
    <w:rsid w:val="002F4FF2"/>
    <w:rsid w:val="00314244"/>
    <w:rsid w:val="00320D95"/>
    <w:rsid w:val="00333519"/>
    <w:rsid w:val="00346D1A"/>
    <w:rsid w:val="00355F2A"/>
    <w:rsid w:val="00365732"/>
    <w:rsid w:val="00373293"/>
    <w:rsid w:val="0038768D"/>
    <w:rsid w:val="003B3D30"/>
    <w:rsid w:val="003D2CEA"/>
    <w:rsid w:val="003E0DF3"/>
    <w:rsid w:val="003F2200"/>
    <w:rsid w:val="003F7977"/>
    <w:rsid w:val="0041075D"/>
    <w:rsid w:val="00423FF3"/>
    <w:rsid w:val="00433E08"/>
    <w:rsid w:val="004358D8"/>
    <w:rsid w:val="004439E9"/>
    <w:rsid w:val="00456086"/>
    <w:rsid w:val="004656B5"/>
    <w:rsid w:val="00486625"/>
    <w:rsid w:val="00490114"/>
    <w:rsid w:val="004A73A2"/>
    <w:rsid w:val="004D55B0"/>
    <w:rsid w:val="004E0262"/>
    <w:rsid w:val="004E2A54"/>
    <w:rsid w:val="005030CF"/>
    <w:rsid w:val="005130D8"/>
    <w:rsid w:val="005536EC"/>
    <w:rsid w:val="00556A4C"/>
    <w:rsid w:val="005712DF"/>
    <w:rsid w:val="00595388"/>
    <w:rsid w:val="005A7C18"/>
    <w:rsid w:val="005B282C"/>
    <w:rsid w:val="005C1F58"/>
    <w:rsid w:val="005D289D"/>
    <w:rsid w:val="005E2ADD"/>
    <w:rsid w:val="005F255B"/>
    <w:rsid w:val="005F4F4C"/>
    <w:rsid w:val="0060544D"/>
    <w:rsid w:val="00607448"/>
    <w:rsid w:val="0061429C"/>
    <w:rsid w:val="00624009"/>
    <w:rsid w:val="00631280"/>
    <w:rsid w:val="00651F00"/>
    <w:rsid w:val="00654512"/>
    <w:rsid w:val="00656400"/>
    <w:rsid w:val="006832E4"/>
    <w:rsid w:val="006934B7"/>
    <w:rsid w:val="00694AF7"/>
    <w:rsid w:val="0069521D"/>
    <w:rsid w:val="006A1B68"/>
    <w:rsid w:val="006B47B3"/>
    <w:rsid w:val="006B67E5"/>
    <w:rsid w:val="006C5063"/>
    <w:rsid w:val="006F545B"/>
    <w:rsid w:val="00700797"/>
    <w:rsid w:val="00732313"/>
    <w:rsid w:val="007462BE"/>
    <w:rsid w:val="00750501"/>
    <w:rsid w:val="00751AF6"/>
    <w:rsid w:val="00754C67"/>
    <w:rsid w:val="00755799"/>
    <w:rsid w:val="007768E1"/>
    <w:rsid w:val="00785D21"/>
    <w:rsid w:val="00796E79"/>
    <w:rsid w:val="007B2C93"/>
    <w:rsid w:val="007D0CA4"/>
    <w:rsid w:val="007D5D87"/>
    <w:rsid w:val="00815BBE"/>
    <w:rsid w:val="00820B58"/>
    <w:rsid w:val="00837BC7"/>
    <w:rsid w:val="00845F1C"/>
    <w:rsid w:val="00862C22"/>
    <w:rsid w:val="0086480E"/>
    <w:rsid w:val="00875711"/>
    <w:rsid w:val="008819A0"/>
    <w:rsid w:val="008A0A1C"/>
    <w:rsid w:val="008A72EE"/>
    <w:rsid w:val="008A77FF"/>
    <w:rsid w:val="008B1816"/>
    <w:rsid w:val="008B55B5"/>
    <w:rsid w:val="008C375F"/>
    <w:rsid w:val="008F1630"/>
    <w:rsid w:val="0090092C"/>
    <w:rsid w:val="00904520"/>
    <w:rsid w:val="00907B46"/>
    <w:rsid w:val="00910EE6"/>
    <w:rsid w:val="00934997"/>
    <w:rsid w:val="00934B1A"/>
    <w:rsid w:val="00935904"/>
    <w:rsid w:val="00936328"/>
    <w:rsid w:val="00946C21"/>
    <w:rsid w:val="00947D63"/>
    <w:rsid w:val="0096369F"/>
    <w:rsid w:val="009A6E05"/>
    <w:rsid w:val="009C2554"/>
    <w:rsid w:val="009F3FCC"/>
    <w:rsid w:val="00A175D5"/>
    <w:rsid w:val="00A17B64"/>
    <w:rsid w:val="00A70FBE"/>
    <w:rsid w:val="00A777C3"/>
    <w:rsid w:val="00A80392"/>
    <w:rsid w:val="00A81597"/>
    <w:rsid w:val="00AC6AFF"/>
    <w:rsid w:val="00AD1EDD"/>
    <w:rsid w:val="00AE5B1E"/>
    <w:rsid w:val="00B029E4"/>
    <w:rsid w:val="00B03A18"/>
    <w:rsid w:val="00B0531A"/>
    <w:rsid w:val="00B27F4E"/>
    <w:rsid w:val="00B36639"/>
    <w:rsid w:val="00B50C5B"/>
    <w:rsid w:val="00B96A5B"/>
    <w:rsid w:val="00BA2205"/>
    <w:rsid w:val="00BA3CFF"/>
    <w:rsid w:val="00BC70A0"/>
    <w:rsid w:val="00BD1A89"/>
    <w:rsid w:val="00BD57D8"/>
    <w:rsid w:val="00BE5543"/>
    <w:rsid w:val="00BF1741"/>
    <w:rsid w:val="00BF7718"/>
    <w:rsid w:val="00C075EA"/>
    <w:rsid w:val="00C11D8D"/>
    <w:rsid w:val="00C32270"/>
    <w:rsid w:val="00C34408"/>
    <w:rsid w:val="00C40DA3"/>
    <w:rsid w:val="00C60EEB"/>
    <w:rsid w:val="00C63F5C"/>
    <w:rsid w:val="00C65079"/>
    <w:rsid w:val="00C9074E"/>
    <w:rsid w:val="00CA6D44"/>
    <w:rsid w:val="00CB7A69"/>
    <w:rsid w:val="00CC0031"/>
    <w:rsid w:val="00CC3492"/>
    <w:rsid w:val="00CF1433"/>
    <w:rsid w:val="00CF5643"/>
    <w:rsid w:val="00CF601D"/>
    <w:rsid w:val="00D0063C"/>
    <w:rsid w:val="00D024FC"/>
    <w:rsid w:val="00D11518"/>
    <w:rsid w:val="00D261D1"/>
    <w:rsid w:val="00D46E5C"/>
    <w:rsid w:val="00D50810"/>
    <w:rsid w:val="00D53915"/>
    <w:rsid w:val="00D90A24"/>
    <w:rsid w:val="00D945EC"/>
    <w:rsid w:val="00DA3930"/>
    <w:rsid w:val="00DA6C15"/>
    <w:rsid w:val="00DB3123"/>
    <w:rsid w:val="00DF343C"/>
    <w:rsid w:val="00E05535"/>
    <w:rsid w:val="00E22803"/>
    <w:rsid w:val="00E33365"/>
    <w:rsid w:val="00E408A4"/>
    <w:rsid w:val="00E446E7"/>
    <w:rsid w:val="00E735BF"/>
    <w:rsid w:val="00E83956"/>
    <w:rsid w:val="00E8752B"/>
    <w:rsid w:val="00E9719C"/>
    <w:rsid w:val="00EA60CF"/>
    <w:rsid w:val="00EB3EA5"/>
    <w:rsid w:val="00EC7DD9"/>
    <w:rsid w:val="00ED0957"/>
    <w:rsid w:val="00ED70F2"/>
    <w:rsid w:val="00EE6DBF"/>
    <w:rsid w:val="00F15198"/>
    <w:rsid w:val="00F42171"/>
    <w:rsid w:val="00F4476C"/>
    <w:rsid w:val="00F6161A"/>
    <w:rsid w:val="00F62511"/>
    <w:rsid w:val="00F64A9F"/>
    <w:rsid w:val="00F95429"/>
    <w:rsid w:val="00FF3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59AFA4"/>
  <w15:docId w15:val="{A3475179-4655-4F72-889D-E2FC7F125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7BC7"/>
    <w:pPr>
      <w:spacing w:before="120" w:after="120" w:line="240" w:lineRule="atLeast"/>
    </w:pPr>
    <w:rPr>
      <w:rFonts w:ascii="Arial" w:hAnsi="Arial"/>
      <w:szCs w:val="22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665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D665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D665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rsid w:val="001D6659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1D6659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1D6659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1D6659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1D6659"/>
    <w:pPr>
      <w:keepNext/>
      <w:keepLines/>
      <w:spacing w:before="200"/>
      <w:outlineLvl w:val="7"/>
    </w:pPr>
    <w:rPr>
      <w:rFonts w:ascii="Cambria" w:hAnsi="Cambria"/>
      <w:color w:val="4F81BD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1D6659"/>
    <w:pPr>
      <w:keepNext/>
      <w:keepLines/>
      <w:spacing w:before="200"/>
      <w:outlineLvl w:val="8"/>
    </w:pPr>
    <w:rPr>
      <w:rFonts w:ascii="Cambria" w:hAnsi="Cambria"/>
      <w:i/>
      <w:iCs/>
      <w:color w:val="4040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665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D665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D6659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1D6659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rsid w:val="001D6659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rsid w:val="001D6659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rsid w:val="001D6659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rsid w:val="001D6659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D665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qFormat/>
    <w:rsid w:val="001D6659"/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D6659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6659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D6659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D6659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D6659"/>
    <w:rPr>
      <w:b/>
      <w:bCs/>
    </w:rPr>
  </w:style>
  <w:style w:type="character" w:styleId="Emphasis">
    <w:name w:val="Emphasis"/>
    <w:basedOn w:val="DefaultParagraphFont"/>
    <w:qFormat/>
    <w:rsid w:val="001D6659"/>
    <w:rPr>
      <w:i/>
      <w:iCs/>
    </w:rPr>
  </w:style>
  <w:style w:type="paragraph" w:styleId="NoSpacing">
    <w:name w:val="No Spacing"/>
    <w:uiPriority w:val="1"/>
    <w:qFormat/>
    <w:rsid w:val="001D6659"/>
    <w:rPr>
      <w:sz w:val="22"/>
      <w:szCs w:val="22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1D66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D6659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rsid w:val="001D6659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D665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D6659"/>
    <w:rPr>
      <w:b/>
      <w:bCs/>
      <w:i/>
      <w:iCs/>
      <w:color w:val="4F81BD"/>
    </w:rPr>
  </w:style>
  <w:style w:type="character" w:styleId="SubtleEmphasis">
    <w:name w:val="Subtle Emphasis"/>
    <w:basedOn w:val="DefaultParagraphFont"/>
    <w:uiPriority w:val="19"/>
    <w:qFormat/>
    <w:rsid w:val="005869A2"/>
    <w:rPr>
      <w:rFonts w:ascii="Arial" w:hAnsi="Arial"/>
      <w:iCs/>
      <w:color w:val="auto"/>
      <w:sz w:val="16"/>
    </w:rPr>
  </w:style>
  <w:style w:type="character" w:styleId="IntenseEmphasis">
    <w:name w:val="Intense Emphasis"/>
    <w:basedOn w:val="DefaultParagraphFont"/>
    <w:uiPriority w:val="21"/>
    <w:qFormat/>
    <w:rsid w:val="001D6659"/>
    <w:rPr>
      <w:b/>
      <w:bCs/>
      <w:i/>
      <w:iCs/>
      <w:color w:val="4F81BD"/>
    </w:rPr>
  </w:style>
  <w:style w:type="character" w:styleId="SubtleReference">
    <w:name w:val="Subtle Reference"/>
    <w:basedOn w:val="DefaultParagraphFont"/>
    <w:uiPriority w:val="31"/>
    <w:qFormat/>
    <w:rsid w:val="001D6659"/>
    <w:rPr>
      <w:smallCaps/>
      <w:color w:val="C0504D"/>
      <w:u w:val="single"/>
    </w:rPr>
  </w:style>
  <w:style w:type="character" w:styleId="IntenseReference">
    <w:name w:val="Intense Reference"/>
    <w:basedOn w:val="DefaultParagraphFont"/>
    <w:uiPriority w:val="32"/>
    <w:qFormat/>
    <w:rsid w:val="001D6659"/>
    <w:rPr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D665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1D665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3177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3177"/>
    <w:rPr>
      <w:rFonts w:ascii="Arial" w:hAnsi="Arial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177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9317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869A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5869A2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86480E"/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86480E"/>
    <w:rPr>
      <w:rFonts w:ascii="Arial" w:hAnsi="Arial"/>
      <w:lang w:val="en-US" w:eastAsia="en-US" w:bidi="en-US"/>
    </w:rPr>
  </w:style>
  <w:style w:type="character" w:styleId="FootnoteReference">
    <w:name w:val="footnote reference"/>
    <w:basedOn w:val="DefaultParagraphFont"/>
    <w:rsid w:val="0086480E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46E5C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AU" w:eastAsia="en-AU" w:bidi="ar-SA"/>
    </w:rPr>
  </w:style>
  <w:style w:type="paragraph" w:customStyle="1" w:styleId="Tabletext">
    <w:name w:val="Table text"/>
    <w:basedOn w:val="Normal"/>
    <w:qFormat/>
    <w:rsid w:val="0028747A"/>
    <w:pPr>
      <w:spacing w:before="100" w:after="100"/>
    </w:pPr>
    <w:rPr>
      <w:rFonts w:ascii="Arial Narrow" w:hAnsi="Arial Narrow"/>
      <w:sz w:val="16"/>
      <w:szCs w:val="24"/>
      <w:lang w:val="en-AU" w:eastAsia="en-AU" w:bidi="ar-SA"/>
    </w:rPr>
  </w:style>
  <w:style w:type="character" w:styleId="HTMLCode">
    <w:name w:val="HTML Code"/>
    <w:basedOn w:val="DefaultParagraphFont"/>
    <w:uiPriority w:val="99"/>
    <w:unhideWhenUsed/>
    <w:rsid w:val="00BC70A0"/>
    <w:rPr>
      <w:rFonts w:ascii="Courier New" w:eastAsia="Times New Roman" w:hAnsi="Courier New" w:cs="Courier New"/>
      <w:sz w:val="20"/>
      <w:szCs w:val="20"/>
    </w:rPr>
  </w:style>
  <w:style w:type="character" w:customStyle="1" w:styleId="googqs-tidbit1">
    <w:name w:val="goog_qs-tidbit1"/>
    <w:basedOn w:val="DefaultParagraphFont"/>
    <w:rsid w:val="005712DF"/>
    <w:rPr>
      <w:vanish w:val="0"/>
      <w:webHidden w:val="0"/>
      <w:specVanish w:val="0"/>
    </w:rPr>
  </w:style>
  <w:style w:type="paragraph" w:customStyle="1" w:styleId="Default">
    <w:name w:val="Default"/>
    <w:rsid w:val="005536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7B2C93"/>
    <w:rPr>
      <w:color w:val="800080" w:themeColor="followedHyperlink"/>
      <w:u w:val="single"/>
    </w:rPr>
  </w:style>
  <w:style w:type="paragraph" w:customStyle="1" w:styleId="ANUPolicyStatement">
    <w:name w:val="ANU_Policy_Statement"/>
    <w:basedOn w:val="Normal"/>
    <w:link w:val="ANUPolicyStatementChar"/>
    <w:qFormat/>
    <w:rsid w:val="00C075EA"/>
    <w:pPr>
      <w:spacing w:before="0" w:line="240" w:lineRule="auto"/>
      <w:ind w:left="567"/>
    </w:pPr>
    <w:rPr>
      <w:rFonts w:ascii="Times New Roman" w:eastAsia="MS Minngs" w:hAnsi="Times New Roman"/>
      <w:sz w:val="24"/>
      <w:szCs w:val="24"/>
      <w:lang w:val="en-AU" w:bidi="ar-SA"/>
    </w:rPr>
  </w:style>
  <w:style w:type="character" w:customStyle="1" w:styleId="ANUPolicyStatementChar">
    <w:name w:val="ANU_Policy_Statement Char"/>
    <w:basedOn w:val="DefaultParagraphFont"/>
    <w:link w:val="ANUPolicyStatement"/>
    <w:rsid w:val="00C075EA"/>
    <w:rPr>
      <w:rFonts w:ascii="Times New Roman" w:eastAsia="MS Minngs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71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63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5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2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59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44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6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28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7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642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013369">
                              <w:marLeft w:val="0"/>
                              <w:marRight w:val="0"/>
                              <w:marTop w:val="0"/>
                              <w:marBottom w:val="2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7192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3624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714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26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2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87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8628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1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1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6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38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4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493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8045439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1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7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64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3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4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9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66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592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298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3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55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39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95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13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94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534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53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3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1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0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928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94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25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3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03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7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5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9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43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832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9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39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060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583005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1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07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kxprd0610.outlook.com/owa/redir.aspx?C=pkUS4AqeVkC0OHXUsRYzk8JcJE65y9AI4r3Mqfll_bLO9DXo_dFgmbuC6N5TOcnRwCb-AmVT460.&amp;URL=https%3a%2f%2fpolicies.anu.edu.au%2fppl%2fdocument%2fANUP_00039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2DA998-36A2-42AC-B2ED-C1BDF3114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c</Company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Deborah Veness</dc:creator>
  <cp:lastModifiedBy>Angela Zhang</cp:lastModifiedBy>
  <cp:revision>3</cp:revision>
  <cp:lastPrinted>2019-08-27T00:14:00Z</cp:lastPrinted>
  <dcterms:created xsi:type="dcterms:W3CDTF">2023-08-10T01:06:00Z</dcterms:created>
  <dcterms:modified xsi:type="dcterms:W3CDTF">2023-08-31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46290f5eb2feb67a6f06701120284bc0213e348c226e9c419bc09b3b44d223</vt:lpwstr>
  </property>
</Properties>
</file>